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C0DDB" w:rsidRDefault="004C0DDB" w:rsidP="004C0DDB">
      <w:pPr>
        <w:pStyle w:val="Title"/>
        <w:jc w:val="center"/>
      </w:pPr>
      <w:r>
        <w:t>MANIFESTO</w:t>
      </w:r>
    </w:p>
    <w:p w:rsidR="004C0DDB" w:rsidRDefault="004C0DDB" w:rsidP="00DE1D38">
      <w:pPr>
        <w:pStyle w:val="IntenseQuote"/>
        <w:spacing w:line="240" w:lineRule="exact"/>
        <w:ind w:left="862" w:right="862"/>
      </w:pPr>
      <w:r>
        <w:t>Lillian Koroma</w:t>
      </w:r>
      <w:r w:rsidR="00DE1D38">
        <w:t>,</w:t>
      </w:r>
      <w:r>
        <w:t xml:space="preserve"> Student ID: 18416169</w:t>
      </w:r>
    </w:p>
    <w:p w:rsidR="004C0DDB" w:rsidRDefault="004C0DDB" w:rsidP="004C0DDB"/>
    <w:p w:rsidR="004C0DDB" w:rsidRDefault="004C0DDB" w:rsidP="004C0DDB">
      <w:pPr>
        <w:pStyle w:val="ListParagraph"/>
        <w:numPr>
          <w:ilvl w:val="0"/>
          <w:numId w:val="1"/>
        </w:numPr>
      </w:pPr>
      <w:r>
        <w:t xml:space="preserve">I want to ensure that as Joint Honours students, we can get the most out of </w:t>
      </w:r>
      <w:r w:rsidR="00DE1D38">
        <w:t>the U</w:t>
      </w:r>
      <w:r>
        <w:t xml:space="preserve">niversity </w:t>
      </w:r>
      <w:r w:rsidRPr="004C0DDB">
        <w:rPr>
          <w:noProof/>
        </w:rPr>
        <w:t>without feel</w:t>
      </w:r>
      <w:r>
        <w:rPr>
          <w:noProof/>
        </w:rPr>
        <w:t>ing over-stressed</w:t>
      </w:r>
      <w:r w:rsidRPr="004C0DDB">
        <w:rPr>
          <w:noProof/>
        </w:rPr>
        <w:t>.</w:t>
      </w:r>
    </w:p>
    <w:p w:rsidR="004C0DDB" w:rsidRDefault="004C0DDB" w:rsidP="004C0DDB">
      <w:pPr>
        <w:pStyle w:val="ListParagraph"/>
        <w:numPr>
          <w:ilvl w:val="0"/>
          <w:numId w:val="1"/>
        </w:numPr>
      </w:pPr>
      <w:r>
        <w:t>I w</w:t>
      </w:r>
      <w:r w:rsidR="00DE1D38">
        <w:t xml:space="preserve">ant to help </w:t>
      </w:r>
      <w:r>
        <w:t xml:space="preserve">so that our </w:t>
      </w:r>
      <w:r w:rsidRPr="004C0DDB">
        <w:rPr>
          <w:noProof/>
        </w:rPr>
        <w:t>experien</w:t>
      </w:r>
      <w:r>
        <w:rPr>
          <w:noProof/>
        </w:rPr>
        <w:t>ce</w:t>
      </w:r>
      <w:r>
        <w:t xml:space="preserve"> as J</w:t>
      </w:r>
      <w:r w:rsidR="00DE1D38">
        <w:t xml:space="preserve">oint </w:t>
      </w:r>
      <w:r>
        <w:t>H</w:t>
      </w:r>
      <w:r w:rsidR="00DE1D38">
        <w:t>onour</w:t>
      </w:r>
      <w:r>
        <w:t>s</w:t>
      </w:r>
      <w:r w:rsidR="00DE1D38">
        <w:t xml:space="preserve"> students</w:t>
      </w:r>
      <w:r>
        <w:t xml:space="preserve"> mimics S</w:t>
      </w:r>
      <w:r w:rsidR="00DE1D38">
        <w:t xml:space="preserve">ingle </w:t>
      </w:r>
      <w:r>
        <w:t>H</w:t>
      </w:r>
      <w:r w:rsidR="00DE1D38">
        <w:t>onour</w:t>
      </w:r>
      <w:r>
        <w:t>s as much as possible</w:t>
      </w:r>
      <w:r w:rsidRPr="004C0DDB">
        <w:rPr>
          <w:noProof/>
        </w:rPr>
        <w:t xml:space="preserve">, </w:t>
      </w:r>
      <w:r>
        <w:rPr>
          <w:noProof/>
        </w:rPr>
        <w:t xml:space="preserve">to </w:t>
      </w:r>
      <w:r w:rsidRPr="004C0DDB">
        <w:rPr>
          <w:noProof/>
        </w:rPr>
        <w:t>give</w:t>
      </w:r>
      <w:r>
        <w:rPr>
          <w:noProof/>
        </w:rPr>
        <w:t xml:space="preserve"> us a feel of a part of the university and not apart</w:t>
      </w:r>
      <w:r w:rsidRPr="004C0DDB">
        <w:rPr>
          <w:noProof/>
        </w:rPr>
        <w:t>.</w:t>
      </w:r>
    </w:p>
    <w:p w:rsidR="004C0DDB" w:rsidRDefault="004C0DDB" w:rsidP="004C0DDB">
      <w:pPr>
        <w:pStyle w:val="ListParagraph"/>
        <w:numPr>
          <w:ilvl w:val="0"/>
          <w:numId w:val="1"/>
        </w:numPr>
      </w:pPr>
      <w:r>
        <w:t>The improvements and modifications are</w:t>
      </w:r>
      <w:r>
        <w:t xml:space="preserve"> not only for this </w:t>
      </w:r>
      <w:r>
        <w:rPr>
          <w:noProof/>
        </w:rPr>
        <w:t xml:space="preserve">academic year but also the </w:t>
      </w:r>
      <w:r w:rsidRPr="004C0DDB">
        <w:rPr>
          <w:noProof/>
        </w:rPr>
        <w:t>following</w:t>
      </w:r>
      <w:r>
        <w:rPr>
          <w:noProof/>
        </w:rPr>
        <w:t xml:space="preserve"> ones, we take into account the next years.</w:t>
      </w:r>
    </w:p>
    <w:p w:rsidR="00391097" w:rsidRPr="004C0DDB" w:rsidRDefault="00391097" w:rsidP="004C0DDB">
      <w:pPr>
        <w:pStyle w:val="ListParagraph"/>
        <w:numPr>
          <w:ilvl w:val="0"/>
          <w:numId w:val="1"/>
        </w:numPr>
      </w:pPr>
      <w:r>
        <w:rPr>
          <w:noProof/>
        </w:rPr>
        <w:t>I will make myself essential so that the c</w:t>
      </w:r>
      <w:r w:rsidR="0048792B">
        <w:rPr>
          <w:noProof/>
        </w:rPr>
        <w:t>ommunications between</w:t>
      </w:r>
      <w:r>
        <w:rPr>
          <w:noProof/>
        </w:rPr>
        <w:t xml:space="preserve"> Joint Honours students run smoothly, making sure </w:t>
      </w:r>
      <w:r w:rsidRPr="00391097">
        <w:rPr>
          <w:noProof/>
        </w:rPr>
        <w:t>tha</w:t>
      </w:r>
      <w:r>
        <w:rPr>
          <w:noProof/>
        </w:rPr>
        <w:t>t every</w:t>
      </w:r>
      <w:r w:rsidR="0048792B">
        <w:rPr>
          <w:noProof/>
        </w:rPr>
        <w:t xml:space="preserve"> student is heard and every</w:t>
      </w:r>
      <w:r>
        <w:rPr>
          <w:noProof/>
        </w:rPr>
        <w:t xml:space="preserve"> problem is addressed. Although they may</w:t>
      </w:r>
      <w:r w:rsidR="0048792B">
        <w:rPr>
          <w:noProof/>
        </w:rPr>
        <w:t xml:space="preserve"> not be solved, they will </w:t>
      </w:r>
      <w:r>
        <w:rPr>
          <w:noProof/>
        </w:rPr>
        <w:t>be understood.</w:t>
      </w:r>
      <w:bookmarkStart w:id="0" w:name="_GoBack"/>
      <w:bookmarkEnd w:id="0"/>
    </w:p>
    <w:p w:rsidR="004C0DDB" w:rsidRPr="004C0DDB" w:rsidRDefault="004C0DDB" w:rsidP="004C0DDB"/>
    <w:sectPr w:rsidR="004C0DDB" w:rsidRPr="004C0D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23337F"/>
    <w:multiLevelType w:val="hybridMultilevel"/>
    <w:tmpl w:val="238AC1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cwsjAB0qZGZuYGZko6SsGpxcWZ+XkgBYa1AMRm9fcsAAAA"/>
  </w:docVars>
  <w:rsids>
    <w:rsidRoot w:val="004C0DDB"/>
    <w:rsid w:val="00391097"/>
    <w:rsid w:val="0048792B"/>
    <w:rsid w:val="004C0DDB"/>
    <w:rsid w:val="00AB377F"/>
    <w:rsid w:val="00DE1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F3AAA"/>
  <w15:chartTrackingRefBased/>
  <w15:docId w15:val="{4412B3B4-E148-40FF-8EA7-F6ADBEDEF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C0DD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C0D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0DDB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0DDB"/>
    <w:rPr>
      <w:i/>
      <w:iCs/>
      <w:color w:val="4472C4" w:themeColor="accent1"/>
    </w:rPr>
  </w:style>
  <w:style w:type="paragraph" w:styleId="ListParagraph">
    <w:name w:val="List Paragraph"/>
    <w:basedOn w:val="Normal"/>
    <w:uiPriority w:val="34"/>
    <w:qFormat/>
    <w:rsid w:val="004C0D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lian Koroma</dc:creator>
  <cp:keywords/>
  <dc:description/>
  <cp:lastModifiedBy>Lillian Koroma</cp:lastModifiedBy>
  <cp:revision>2</cp:revision>
  <dcterms:created xsi:type="dcterms:W3CDTF">2018-11-27T21:40:00Z</dcterms:created>
  <dcterms:modified xsi:type="dcterms:W3CDTF">2018-11-27T22:06:00Z</dcterms:modified>
</cp:coreProperties>
</file>